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0E4F53" w:rsidP="00453E44">
      <w:pPr>
        <w:jc w:val="center"/>
        <w:rPr>
          <w:b/>
          <w:lang w:val="uk-UA"/>
        </w:rPr>
      </w:pPr>
      <w:bookmarkStart w:id="0" w:name="_GoBack"/>
      <w:bookmarkEnd w:id="0"/>
      <w:r>
        <w:rPr>
          <w:b/>
          <w:lang w:val="uk-UA"/>
        </w:rPr>
        <w:t xml:space="preserve">Додаток </w:t>
      </w:r>
      <w:r w:rsidR="009D3863">
        <w:rPr>
          <w:b/>
          <w:lang w:val="en-US"/>
        </w:rPr>
        <w:t>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 w:rsidSect="00942A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081B" w:rsidRDefault="003B081B" w:rsidP="00D92397">
      <w:pPr>
        <w:spacing w:after="0" w:line="240" w:lineRule="auto"/>
      </w:pPr>
      <w:r>
        <w:separator/>
      </w:r>
    </w:p>
  </w:endnote>
  <w:endnote w:type="continuationSeparator" w:id="0">
    <w:p w:rsidR="003B081B" w:rsidRDefault="003B081B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53B" w:rsidRDefault="001B653B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53B" w:rsidRDefault="001B653B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53B" w:rsidRDefault="001B653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081B" w:rsidRDefault="003B081B" w:rsidP="00D92397">
      <w:pPr>
        <w:spacing w:after="0" w:line="240" w:lineRule="auto"/>
      </w:pPr>
      <w:r>
        <w:separator/>
      </w:r>
    </w:p>
  </w:footnote>
  <w:footnote w:type="continuationSeparator" w:id="0">
    <w:p w:rsidR="003B081B" w:rsidRDefault="003B081B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53B" w:rsidRDefault="001B653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1B653B" w:rsidRDefault="00D92397" w:rsidP="00D92397">
          <w:pPr>
            <w:rPr>
              <w:rFonts w:cs="Calibri"/>
              <w:b/>
              <w:lang w:val="en-US"/>
            </w:rPr>
          </w:pPr>
          <w:r w:rsidRPr="00413B1A">
            <w:rPr>
              <w:rFonts w:cs="Calibri"/>
              <w:b/>
            </w:rPr>
            <w:t xml:space="preserve">ITB </w:t>
          </w:r>
          <w:r w:rsidR="00B3032D">
            <w:rPr>
              <w:rFonts w:cs="Calibri"/>
              <w:b/>
              <w:lang w:val="en-US"/>
            </w:rPr>
            <w:t>O</w:t>
          </w:r>
          <w:r w:rsidR="00B3032D">
            <w:rPr>
              <w:rFonts w:cs="Calibri"/>
              <w:b/>
            </w:rPr>
            <w:t>-</w:t>
          </w:r>
          <w:r w:rsidRPr="00413B1A">
            <w:rPr>
              <w:rFonts w:cs="Calibri"/>
              <w:b/>
            </w:rPr>
            <w:t>02</w:t>
          </w:r>
          <w:r w:rsidR="001B653B">
            <w:rPr>
              <w:rFonts w:cs="Calibri"/>
              <w:b/>
              <w:lang w:val="en-US"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eastAsia="ru-R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53B" w:rsidRDefault="001B653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0E4F53"/>
    <w:rsid w:val="00127D08"/>
    <w:rsid w:val="00146969"/>
    <w:rsid w:val="001B653B"/>
    <w:rsid w:val="001F0255"/>
    <w:rsid w:val="00215C54"/>
    <w:rsid w:val="003B081B"/>
    <w:rsid w:val="00453E44"/>
    <w:rsid w:val="005456EE"/>
    <w:rsid w:val="006164B0"/>
    <w:rsid w:val="00751A97"/>
    <w:rsid w:val="00753204"/>
    <w:rsid w:val="007F1215"/>
    <w:rsid w:val="0086191E"/>
    <w:rsid w:val="0086419F"/>
    <w:rsid w:val="00890FFD"/>
    <w:rsid w:val="00942A91"/>
    <w:rsid w:val="009D3863"/>
    <w:rsid w:val="00A4636B"/>
    <w:rsid w:val="00A508A1"/>
    <w:rsid w:val="00AF7CE9"/>
    <w:rsid w:val="00B3032D"/>
    <w:rsid w:val="00B40A46"/>
    <w:rsid w:val="00C26EF1"/>
    <w:rsid w:val="00C346E5"/>
    <w:rsid w:val="00D8193D"/>
    <w:rsid w:val="00D92397"/>
    <w:rsid w:val="00DD1D19"/>
    <w:rsid w:val="00EF4CE4"/>
    <w:rsid w:val="00F17F35"/>
    <w:rsid w:val="00FB5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1C89147-D9F8-4928-A8C3-F386AA620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2A9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0-03T13:05:00Z</dcterms:created>
  <dcterms:modified xsi:type="dcterms:W3CDTF">2023-10-03T13:05:00Z</dcterms:modified>
</cp:coreProperties>
</file>